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leomat</w:t>
      </w:r>
      <w:r>
        <w:t xml:space="preserve"> </w:t>
      </w:r>
      <w:r>
        <w:t xml:space="preserve">Figures</w:t>
      </w:r>
    </w:p>
    <w:p>
      <w:pPr>
        <w:pStyle w:val="Author"/>
      </w:pPr>
      <w:r>
        <w:t xml:space="preserve">Andrew</w:t>
      </w:r>
      <w:r>
        <w:t xml:space="preserve"> </w:t>
      </w:r>
      <w:r>
        <w:t xml:space="preserve">Gillreath-Brown</w:t>
      </w:r>
    </w:p>
    <w:p>
      <w:pPr>
        <w:pStyle w:val="Date"/>
      </w:pPr>
      <w:r>
        <w:t xml:space="preserve">10/20/2021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Figure 1: Temperature for the North Atlantic using Greenland ice core data (Alley 2000) for 20,000 BP to present." title="" id="1" name="Picture"/>
            <a:graphic>
              <a:graphicData uri="http://schemas.openxmlformats.org/drawingml/2006/picture">
                <pic:pic>
                  <pic:nvPicPr>
                    <pic:cNvPr descr="Paleomat-Figures_files/figure-docx/fig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Temperature for the North Atlantic using Greenland ice core data (Alley 2000) for 20,000 BP to present.</w:t>
      </w:r>
    </w:p>
    <w:p>
      <w:pPr>
        <w:pStyle w:val="CaptionedFigure"/>
      </w:pPr>
      <w:r>
        <w:drawing>
          <wp:inline>
            <wp:extent cx="5334000" cy="4267200"/>
            <wp:effectExtent b="0" l="0" r="0" t="0"/>
            <wp:docPr descr="Figure 2: Low-frequency component of Moberg et al. (2005) multi-proxy reconstruction for Northern Hemisphere for 1817-25 BP." title="" id="1" name="Picture"/>
            <a:graphic>
              <a:graphicData uri="http://schemas.openxmlformats.org/drawingml/2006/picture">
                <pic:pic>
                  <pic:nvPicPr>
                    <pic:cNvPr descr="Paleomat-Figures_files/figure-docx/fig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Low-frequency component of Moberg et al. (2005) multi-proxy reconstruction for Northern Hemisphere for 1817-25 BP.</w:t>
      </w:r>
    </w:p>
    <w:p>
      <w:pPr>
        <w:pStyle w:val="CaptionedFigure"/>
      </w:pPr>
      <w:r>
        <w:drawing>
          <wp:inline>
            <wp:extent cx="5334000" cy="3282461"/>
            <wp:effectExtent b="0" l="0" r="0" t="0"/>
            <wp:docPr descr="Figure 3: Locations of fossil pollen samples used in this study and extent of the Upper United States Southwest (Bocinsky and Kohler 2014)." title="" id="1" name="Picture"/>
            <a:graphic>
              <a:graphicData uri="http://schemas.openxmlformats.org/drawingml/2006/picture">
                <pic:pic>
                  <pic:nvPicPr>
                    <pic:cNvPr descr="Paleomat-Figures_files/figure-docx/fig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2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Locations of fossil pollen samples used in this study and extent of the Upper United States Southwest (Bocinsky and Kohler 2014).</w:t>
      </w:r>
    </w:p>
    <w:p>
      <w:pPr>
        <w:pStyle w:val="TableCaption"/>
      </w:pPr>
      <w:r>
        <w:t xml:space="preserve">Table 1: Metadata for the fossil pollen records used in this study.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: Metadata for the fossil pollen records used in this study."/>
      </w:tblPr>
      <w:tblGrid>
        <w:gridCol w:w="1697"/>
        <w:gridCol w:w="377"/>
        <w:gridCol w:w="518"/>
        <w:gridCol w:w="1272"/>
        <w:gridCol w:w="1178"/>
        <w:gridCol w:w="660"/>
        <w:gridCol w:w="660"/>
        <w:gridCol w:w="471"/>
        <w:gridCol w:w="424"/>
        <w:gridCol w:w="6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ite Nam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ite 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ataset I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arliest date of core (BP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atest date of core (BP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nimum Dep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aximum Dept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ongitu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Latitu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levation (m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pine Po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12.8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636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pine Po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12.8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636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ar La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12.14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371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chan Ca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10.8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36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chan Ca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10.8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36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ef Pas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8.16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473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ef Pas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5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8.16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473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lack Mountain La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2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9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7.23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846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scade Fen [Engineer Mountain Bog]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7.80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647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ihuahueños B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8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6.5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047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lumbine Ranch Fe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3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7.81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606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o La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5.51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569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ane La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12.14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529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mbres B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9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6.45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02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ad Man La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6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5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1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8.95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237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ad Man La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7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2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7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3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8.95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237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5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racas La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9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94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12.23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630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ay La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46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9.42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0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ad La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5.74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711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ermit La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9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5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5.63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088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spital Flat Mead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7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68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9.87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667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unters La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3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9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6.84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61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Jacob La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9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5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10.8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33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ke Emm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1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7.61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902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onora Curt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9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6.10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569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ng La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9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8.8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.005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wder Creek B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5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2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12.79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67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yberry We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2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8.3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7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las La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9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7.68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747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las Pass B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7.69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737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ezuma Wel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8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11.75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649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sy La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9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11.69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937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ato La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1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93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11.34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462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ato La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2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11.34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462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urple La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6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11.57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8.074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gehen Mars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8.50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473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gehen Mars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8.50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473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gehen Marsh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7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7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8.50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473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 Agustin Plai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16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8.2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86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 Agustin Plai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8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1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8.2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86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 Agustin Plai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8.2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.866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an Luis La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8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4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5.72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6777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dier Creek Meadow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2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6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9.92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.701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ewart Bo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19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3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3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54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5.72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83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oneman La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7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11.51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4.7788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win Lak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4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9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8.10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7.4690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2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tricularia La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0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8.80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968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5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skey Lak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8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5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31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08.81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.9819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12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leomat Figures</dc:title>
  <dc:creator>Andrew Gillreath-Brown</dc:creator>
  <cp:keywords/>
  <dcterms:created xsi:type="dcterms:W3CDTF">2021-10-22T04:25:04Z</dcterms:created>
  <dcterms:modified xsi:type="dcterms:W3CDTF">2021-10-22T04:2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20/2021</vt:lpwstr>
  </property>
  <property fmtid="{D5CDD505-2E9C-101B-9397-08002B2CF9AE}" pid="3" name="output">
    <vt:lpwstr>bookdown::word_document2</vt:lpwstr>
  </property>
</Properties>
</file>